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D7CDA" w14:textId="77777777" w:rsidR="00DB39FE" w:rsidRDefault="00634FD0">
      <w:pPr>
        <w:pStyle w:val="Heading1"/>
        <w:tabs>
          <w:tab w:val="left" w:pos="9936"/>
        </w:tabs>
      </w:pPr>
      <w:r>
        <w:t>Nama</w:t>
      </w:r>
      <w:r>
        <w:rPr>
          <w:spacing w:val="-23"/>
        </w:rPr>
        <w:t xml:space="preserve"> </w:t>
      </w:r>
      <w:r>
        <w:t>Pembekal/Pencetak:</w:t>
      </w:r>
      <w:r>
        <w:rPr>
          <w:spacing w:val="5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D0BBDB1" w14:textId="684028E9" w:rsidR="00DB39FE" w:rsidRDefault="00E87647" w:rsidP="00E87647">
      <w:pPr>
        <w:pStyle w:val="BodyText"/>
        <w:tabs>
          <w:tab w:val="left" w:pos="7680"/>
        </w:tabs>
        <w:spacing w:before="7"/>
        <w:rPr>
          <w:b/>
          <w:sz w:val="19"/>
        </w:rPr>
      </w:pPr>
      <w:r>
        <w:rPr>
          <w:b/>
          <w:sz w:val="19"/>
        </w:rPr>
        <w:tab/>
      </w:r>
    </w:p>
    <w:p w14:paraId="56790AF0" w14:textId="77777777" w:rsidR="00DB39FE" w:rsidRDefault="00634FD0">
      <w:pPr>
        <w:tabs>
          <w:tab w:val="left" w:pos="9905"/>
        </w:tabs>
        <w:spacing w:before="52"/>
        <w:ind w:left="849"/>
        <w:rPr>
          <w:b/>
          <w:sz w:val="24"/>
        </w:rPr>
      </w:pPr>
      <w:r>
        <w:rPr>
          <w:b/>
          <w:sz w:val="24"/>
        </w:rPr>
        <w:t>Nama Terbitan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: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  <w:u w:val="single"/>
        </w:rPr>
        <w:t xml:space="preserve"> </w:t>
      </w:r>
      <w:r>
        <w:rPr>
          <w:b/>
          <w:sz w:val="24"/>
          <w:u w:val="single"/>
        </w:rPr>
        <w:tab/>
      </w:r>
    </w:p>
    <w:p w14:paraId="7CA578A5" w14:textId="77777777" w:rsidR="00DB39FE" w:rsidRDefault="00DB39FE">
      <w:pPr>
        <w:pStyle w:val="BodyText"/>
        <w:spacing w:before="9"/>
        <w:rPr>
          <w:b/>
          <w:sz w:val="19"/>
        </w:rPr>
      </w:pPr>
    </w:p>
    <w:p w14:paraId="73123B83" w14:textId="77777777" w:rsidR="00DB39FE" w:rsidRDefault="00634FD0">
      <w:pPr>
        <w:tabs>
          <w:tab w:val="left" w:pos="9902"/>
        </w:tabs>
        <w:spacing w:before="51"/>
        <w:ind w:left="849"/>
        <w:rPr>
          <w:b/>
          <w:sz w:val="24"/>
        </w:rPr>
      </w:pPr>
      <w:r>
        <w:rPr>
          <w:b/>
          <w:sz w:val="24"/>
        </w:rPr>
        <w:t>Tarikh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 xml:space="preserve">Penerbitan: </w:t>
      </w:r>
      <w:r>
        <w:rPr>
          <w:b/>
          <w:sz w:val="24"/>
          <w:u w:val="single"/>
        </w:rPr>
        <w:t xml:space="preserve"> </w:t>
      </w:r>
      <w:r>
        <w:rPr>
          <w:b/>
          <w:sz w:val="24"/>
          <w:u w:val="single"/>
        </w:rPr>
        <w:tab/>
      </w:r>
    </w:p>
    <w:p w14:paraId="1D820E3F" w14:textId="77777777" w:rsidR="00DB39FE" w:rsidRDefault="00634FD0">
      <w:pPr>
        <w:pStyle w:val="BodyText"/>
        <w:spacing w:before="1"/>
        <w:ind w:left="849"/>
      </w:pPr>
      <w:r>
        <w:t>(termasuk no. isu keluaran)</w:t>
      </w:r>
    </w:p>
    <w:p w14:paraId="216951E4" w14:textId="77777777" w:rsidR="00DB39FE" w:rsidRDefault="00DB39FE">
      <w:pPr>
        <w:pStyle w:val="BodyText"/>
        <w:spacing w:before="2"/>
      </w:pPr>
    </w:p>
    <w:p w14:paraId="60776AD9" w14:textId="1F1E9295" w:rsidR="00DB39FE" w:rsidRDefault="005956BB">
      <w:pPr>
        <w:pStyle w:val="BodyText"/>
        <w:spacing w:line="480" w:lineRule="auto"/>
        <w:ind w:left="849" w:right="1325"/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 wp14:anchorId="448A5127" wp14:editId="57D19A70">
                <wp:simplePos x="0" y="0"/>
                <wp:positionH relativeFrom="page">
                  <wp:posOffset>978535</wp:posOffset>
                </wp:positionH>
                <wp:positionV relativeFrom="paragraph">
                  <wp:posOffset>558165</wp:posOffset>
                </wp:positionV>
                <wp:extent cx="5635625" cy="577850"/>
                <wp:effectExtent l="0" t="0" r="0" b="0"/>
                <wp:wrapNone/>
                <wp:docPr id="1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5625" cy="577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771"/>
                              <w:gridCol w:w="1772"/>
                              <w:gridCol w:w="1772"/>
                              <w:gridCol w:w="1772"/>
                              <w:gridCol w:w="1775"/>
                            </w:tblGrid>
                            <w:tr w:rsidR="00DB39FE" w14:paraId="0C1D89DF" w14:textId="77777777">
                              <w:trPr>
                                <w:trHeight w:val="587"/>
                              </w:trPr>
                              <w:tc>
                                <w:tcPr>
                                  <w:tcW w:w="1771" w:type="dxa"/>
                                  <w:shd w:val="clear" w:color="auto" w:fill="C0C0C0"/>
                                </w:tcPr>
                                <w:p w14:paraId="05A8E0DD" w14:textId="77777777" w:rsidR="00DB39FE" w:rsidRDefault="00634FD0">
                                  <w:pPr>
                                    <w:pStyle w:val="TableParagraph"/>
                                    <w:spacing w:line="292" w:lineRule="exact"/>
                                    <w:ind w:left="290"/>
                                    <w:jc w:val="left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Sangat</w:t>
                                  </w:r>
                                  <w:r>
                                    <w:rPr>
                                      <w:spacing w:val="-5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tidak</w:t>
                                  </w:r>
                                </w:p>
                                <w:p w14:paraId="3AC73DFA" w14:textId="77777777" w:rsidR="00DB39FE" w:rsidRDefault="00634FD0">
                                  <w:pPr>
                                    <w:pStyle w:val="TableParagraph"/>
                                    <w:spacing w:before="2" w:line="273" w:lineRule="exact"/>
                                    <w:ind w:left="295"/>
                                    <w:jc w:val="left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memuaskan</w:t>
                                  </w:r>
                                </w:p>
                              </w:tc>
                              <w:tc>
                                <w:tcPr>
                                  <w:tcW w:w="1772" w:type="dxa"/>
                                  <w:shd w:val="clear" w:color="auto" w:fill="C0C0C0"/>
                                </w:tcPr>
                                <w:p w14:paraId="08A1626F" w14:textId="77777777" w:rsidR="00DB39FE" w:rsidRDefault="00634FD0">
                                  <w:pPr>
                                    <w:pStyle w:val="TableParagraph"/>
                                    <w:spacing w:line="292" w:lineRule="exact"/>
                                    <w:ind w:left="267" w:right="247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Tidak</w:t>
                                  </w:r>
                                </w:p>
                                <w:p w14:paraId="324A0229" w14:textId="77777777" w:rsidR="00DB39FE" w:rsidRDefault="00634FD0">
                                  <w:pPr>
                                    <w:pStyle w:val="TableParagraph"/>
                                    <w:spacing w:before="2" w:line="273" w:lineRule="exact"/>
                                    <w:ind w:left="267" w:right="250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Memuaskan</w:t>
                                  </w:r>
                                </w:p>
                              </w:tc>
                              <w:tc>
                                <w:tcPr>
                                  <w:tcW w:w="1772" w:type="dxa"/>
                                  <w:shd w:val="clear" w:color="auto" w:fill="C0C0C0"/>
                                </w:tcPr>
                                <w:p w14:paraId="5C419D75" w14:textId="77777777" w:rsidR="00DB39FE" w:rsidRDefault="00634FD0">
                                  <w:pPr>
                                    <w:pStyle w:val="TableParagraph"/>
                                    <w:spacing w:line="292" w:lineRule="exact"/>
                                    <w:ind w:left="267" w:right="248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Sederhana</w:t>
                                  </w:r>
                                </w:p>
                              </w:tc>
                              <w:tc>
                                <w:tcPr>
                                  <w:tcW w:w="1772" w:type="dxa"/>
                                  <w:shd w:val="clear" w:color="auto" w:fill="C0C0C0"/>
                                </w:tcPr>
                                <w:p w14:paraId="5C42850B" w14:textId="77777777" w:rsidR="00DB39FE" w:rsidRDefault="00634FD0">
                                  <w:pPr>
                                    <w:pStyle w:val="TableParagraph"/>
                                    <w:spacing w:line="292" w:lineRule="exact"/>
                                    <w:ind w:left="266" w:right="251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Memuaskan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  <w:shd w:val="clear" w:color="auto" w:fill="C0C0C0"/>
                                </w:tcPr>
                                <w:p w14:paraId="7EF6D447" w14:textId="77777777" w:rsidR="00DB39FE" w:rsidRDefault="00634FD0">
                                  <w:pPr>
                                    <w:pStyle w:val="TableParagraph"/>
                                    <w:spacing w:line="292" w:lineRule="exact"/>
                                    <w:ind w:left="262" w:right="255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Sangat</w:t>
                                  </w:r>
                                </w:p>
                                <w:p w14:paraId="5E3AAD77" w14:textId="77777777" w:rsidR="00DB39FE" w:rsidRDefault="00634FD0">
                                  <w:pPr>
                                    <w:pStyle w:val="TableParagraph"/>
                                    <w:spacing w:before="2" w:line="273" w:lineRule="exact"/>
                                    <w:ind w:left="267" w:right="255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Memuaskan</w:t>
                                  </w:r>
                                </w:p>
                              </w:tc>
                            </w:tr>
                            <w:tr w:rsidR="00DB39FE" w14:paraId="6C92D594" w14:textId="77777777">
                              <w:trPr>
                                <w:trHeight w:val="292"/>
                              </w:trPr>
                              <w:tc>
                                <w:tcPr>
                                  <w:tcW w:w="1771" w:type="dxa"/>
                                </w:tcPr>
                                <w:p w14:paraId="643EE91B" w14:textId="77777777" w:rsidR="00DB39FE" w:rsidRDefault="00634FD0">
                                  <w:pPr>
                                    <w:pStyle w:val="TableParagraph"/>
                                    <w:ind w:left="16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772" w:type="dxa"/>
                                </w:tcPr>
                                <w:p w14:paraId="5C819A62" w14:textId="77777777" w:rsidR="00DB39FE" w:rsidRDefault="00634FD0">
                                  <w:pPr>
                                    <w:pStyle w:val="TableParagraph"/>
                                    <w:ind w:left="16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772" w:type="dxa"/>
                                </w:tcPr>
                                <w:p w14:paraId="730C78D1" w14:textId="77777777" w:rsidR="00DB39FE" w:rsidRDefault="00634FD0">
                                  <w:pPr>
                                    <w:pStyle w:val="TableParagraph"/>
                                    <w:ind w:left="10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772" w:type="dxa"/>
                                </w:tcPr>
                                <w:p w14:paraId="4083D440" w14:textId="77777777" w:rsidR="00DB39FE" w:rsidRDefault="00634FD0">
                                  <w:pPr>
                                    <w:pStyle w:val="TableParagraph"/>
                                    <w:ind w:left="9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1C726B80" w14:textId="77777777" w:rsidR="00DB39FE" w:rsidRDefault="00634FD0">
                                  <w:pPr>
                                    <w:pStyle w:val="TableParagraph"/>
                                    <w:ind w:left="6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5</w:t>
                                  </w:r>
                                </w:p>
                              </w:tc>
                            </w:tr>
                          </w:tbl>
                          <w:p w14:paraId="581884ED" w14:textId="77777777" w:rsidR="00DB39FE" w:rsidRDefault="00DB39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8A5127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77.05pt;margin-top:43.95pt;width:443.75pt;height:45.5pt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771"/>
                        <w:gridCol w:w="1772"/>
                        <w:gridCol w:w="1772"/>
                        <w:gridCol w:w="1772"/>
                        <w:gridCol w:w="1775"/>
                      </w:tblGrid>
                      <w:tr w:rsidR="00DB39FE" w14:paraId="0C1D89DF" w14:textId="77777777">
                        <w:trPr>
                          <w:trHeight w:val="587"/>
                        </w:trPr>
                        <w:tc>
                          <w:tcPr>
                            <w:tcW w:w="1771" w:type="dxa"/>
                            <w:shd w:val="clear" w:color="auto" w:fill="C0C0C0"/>
                          </w:tcPr>
                          <w:p w14:paraId="05A8E0DD" w14:textId="77777777" w:rsidR="00DB39FE" w:rsidRDefault="00634FD0">
                            <w:pPr>
                              <w:pStyle w:val="TableParagraph"/>
                              <w:spacing w:line="292" w:lineRule="exact"/>
                              <w:ind w:left="290"/>
                              <w:jc w:val="left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angat</w:t>
                            </w:r>
                            <w:r>
                              <w:rPr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tidak</w:t>
                            </w:r>
                          </w:p>
                          <w:p w14:paraId="3AC73DFA" w14:textId="77777777" w:rsidR="00DB39FE" w:rsidRDefault="00634FD0">
                            <w:pPr>
                              <w:pStyle w:val="TableParagraph"/>
                              <w:spacing w:before="2" w:line="273" w:lineRule="exact"/>
                              <w:ind w:left="295"/>
                              <w:jc w:val="left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emuaskan</w:t>
                            </w:r>
                          </w:p>
                        </w:tc>
                        <w:tc>
                          <w:tcPr>
                            <w:tcW w:w="1772" w:type="dxa"/>
                            <w:shd w:val="clear" w:color="auto" w:fill="C0C0C0"/>
                          </w:tcPr>
                          <w:p w14:paraId="08A1626F" w14:textId="77777777" w:rsidR="00DB39FE" w:rsidRDefault="00634FD0">
                            <w:pPr>
                              <w:pStyle w:val="TableParagraph"/>
                              <w:spacing w:line="292" w:lineRule="exact"/>
                              <w:ind w:left="267" w:right="247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Tidak</w:t>
                            </w:r>
                          </w:p>
                          <w:p w14:paraId="324A0229" w14:textId="77777777" w:rsidR="00DB39FE" w:rsidRDefault="00634FD0">
                            <w:pPr>
                              <w:pStyle w:val="TableParagraph"/>
                              <w:spacing w:before="2" w:line="273" w:lineRule="exact"/>
                              <w:ind w:left="267" w:right="25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emuaskan</w:t>
                            </w:r>
                          </w:p>
                        </w:tc>
                        <w:tc>
                          <w:tcPr>
                            <w:tcW w:w="1772" w:type="dxa"/>
                            <w:shd w:val="clear" w:color="auto" w:fill="C0C0C0"/>
                          </w:tcPr>
                          <w:p w14:paraId="5C419D75" w14:textId="77777777" w:rsidR="00DB39FE" w:rsidRDefault="00634FD0">
                            <w:pPr>
                              <w:pStyle w:val="TableParagraph"/>
                              <w:spacing w:line="292" w:lineRule="exact"/>
                              <w:ind w:left="267" w:right="248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ederhana</w:t>
                            </w:r>
                          </w:p>
                        </w:tc>
                        <w:tc>
                          <w:tcPr>
                            <w:tcW w:w="1772" w:type="dxa"/>
                            <w:shd w:val="clear" w:color="auto" w:fill="C0C0C0"/>
                          </w:tcPr>
                          <w:p w14:paraId="5C42850B" w14:textId="77777777" w:rsidR="00DB39FE" w:rsidRDefault="00634FD0">
                            <w:pPr>
                              <w:pStyle w:val="TableParagraph"/>
                              <w:spacing w:line="292" w:lineRule="exact"/>
                              <w:ind w:left="266" w:right="251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emuaskan</w:t>
                            </w:r>
                          </w:p>
                        </w:tc>
                        <w:tc>
                          <w:tcPr>
                            <w:tcW w:w="1775" w:type="dxa"/>
                            <w:shd w:val="clear" w:color="auto" w:fill="C0C0C0"/>
                          </w:tcPr>
                          <w:p w14:paraId="7EF6D447" w14:textId="77777777" w:rsidR="00DB39FE" w:rsidRDefault="00634FD0">
                            <w:pPr>
                              <w:pStyle w:val="TableParagraph"/>
                              <w:spacing w:line="292" w:lineRule="exact"/>
                              <w:ind w:left="262" w:right="255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angat</w:t>
                            </w:r>
                          </w:p>
                          <w:p w14:paraId="5E3AAD77" w14:textId="77777777" w:rsidR="00DB39FE" w:rsidRDefault="00634FD0">
                            <w:pPr>
                              <w:pStyle w:val="TableParagraph"/>
                              <w:spacing w:before="2" w:line="273" w:lineRule="exact"/>
                              <w:ind w:left="267" w:right="255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emuaskan</w:t>
                            </w:r>
                          </w:p>
                        </w:tc>
                      </w:tr>
                      <w:tr w:rsidR="00DB39FE" w14:paraId="6C92D594" w14:textId="77777777">
                        <w:trPr>
                          <w:trHeight w:val="292"/>
                        </w:trPr>
                        <w:tc>
                          <w:tcPr>
                            <w:tcW w:w="1771" w:type="dxa"/>
                          </w:tcPr>
                          <w:p w14:paraId="643EE91B" w14:textId="77777777" w:rsidR="00DB39FE" w:rsidRDefault="00634FD0">
                            <w:pPr>
                              <w:pStyle w:val="TableParagraph"/>
                              <w:ind w:left="1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772" w:type="dxa"/>
                          </w:tcPr>
                          <w:p w14:paraId="5C819A62" w14:textId="77777777" w:rsidR="00DB39FE" w:rsidRDefault="00634FD0">
                            <w:pPr>
                              <w:pStyle w:val="TableParagraph"/>
                              <w:ind w:left="1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772" w:type="dxa"/>
                          </w:tcPr>
                          <w:p w14:paraId="730C78D1" w14:textId="77777777" w:rsidR="00DB39FE" w:rsidRDefault="00634FD0">
                            <w:pPr>
                              <w:pStyle w:val="TableParagraph"/>
                              <w:ind w:left="1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772" w:type="dxa"/>
                          </w:tcPr>
                          <w:p w14:paraId="4083D440" w14:textId="77777777" w:rsidR="00DB39FE" w:rsidRDefault="00634FD0">
                            <w:pPr>
                              <w:pStyle w:val="TableParagraph"/>
                              <w:ind w:left="9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1C726B80" w14:textId="77777777" w:rsidR="00DB39FE" w:rsidRDefault="00634FD0">
                            <w:pPr>
                              <w:pStyle w:val="TableParagraph"/>
                              <w:ind w:left="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</w:t>
                            </w:r>
                          </w:p>
                        </w:tc>
                      </w:tr>
                    </w:tbl>
                    <w:p w14:paraId="581884ED" w14:textId="77777777" w:rsidR="00DB39FE" w:rsidRDefault="00DB39FE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634FD0">
        <w:t>Dengan menggunakan skala di bawah ini, sila buat penilaian anda pada ruang berkenaan. Nilaian:</w:t>
      </w:r>
    </w:p>
    <w:p w14:paraId="604AEA8F" w14:textId="77777777" w:rsidR="00DB39FE" w:rsidRDefault="00DB39FE">
      <w:pPr>
        <w:pStyle w:val="BodyText"/>
      </w:pPr>
    </w:p>
    <w:p w14:paraId="35156716" w14:textId="77777777" w:rsidR="00DB39FE" w:rsidRDefault="00DB39FE">
      <w:pPr>
        <w:pStyle w:val="BodyText"/>
      </w:pPr>
    </w:p>
    <w:p w14:paraId="1120897E" w14:textId="77777777" w:rsidR="00DB39FE" w:rsidRDefault="00DB39FE">
      <w:pPr>
        <w:pStyle w:val="BodyText"/>
        <w:spacing w:before="5"/>
        <w:rPr>
          <w:sz w:val="26"/>
        </w:rPr>
      </w:pPr>
    </w:p>
    <w:p w14:paraId="284759BA" w14:textId="77777777" w:rsidR="00DB39FE" w:rsidRDefault="00634FD0">
      <w:pPr>
        <w:pStyle w:val="ListParagraph"/>
        <w:numPr>
          <w:ilvl w:val="0"/>
          <w:numId w:val="1"/>
        </w:numPr>
        <w:tabs>
          <w:tab w:val="left" w:pos="1155"/>
        </w:tabs>
        <w:ind w:hanging="306"/>
        <w:rPr>
          <w:sz w:val="24"/>
        </w:rPr>
      </w:pPr>
      <w:r>
        <w:rPr>
          <w:sz w:val="24"/>
        </w:rPr>
        <w:t>Kerjasama daripada pembekal/</w:t>
      </w:r>
      <w:r>
        <w:rPr>
          <w:spacing w:val="-5"/>
          <w:sz w:val="24"/>
        </w:rPr>
        <w:t xml:space="preserve"> </w:t>
      </w:r>
      <w:r>
        <w:rPr>
          <w:sz w:val="24"/>
        </w:rPr>
        <w:t>pencetak.</w:t>
      </w:r>
    </w:p>
    <w:tbl>
      <w:tblPr>
        <w:tblW w:w="0" w:type="auto"/>
        <w:tblInd w:w="10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1"/>
        <w:gridCol w:w="1772"/>
        <w:gridCol w:w="1769"/>
        <w:gridCol w:w="1771"/>
        <w:gridCol w:w="1774"/>
      </w:tblGrid>
      <w:tr w:rsidR="00DB39FE" w14:paraId="19CD977E" w14:textId="77777777">
        <w:trPr>
          <w:trHeight w:val="294"/>
        </w:trPr>
        <w:tc>
          <w:tcPr>
            <w:tcW w:w="1771" w:type="dxa"/>
          </w:tcPr>
          <w:p w14:paraId="5449FBD4" w14:textId="77777777" w:rsidR="00DB39FE" w:rsidRDefault="00634FD0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772" w:type="dxa"/>
          </w:tcPr>
          <w:p w14:paraId="354EC3E4" w14:textId="77777777" w:rsidR="00DB39FE" w:rsidRDefault="00634FD0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769" w:type="dxa"/>
          </w:tcPr>
          <w:p w14:paraId="29BDCD6F" w14:textId="77777777" w:rsidR="00DB39FE" w:rsidRDefault="00634FD0">
            <w:pPr>
              <w:pStyle w:val="TableParagraph"/>
              <w:spacing w:line="275" w:lineRule="exact"/>
              <w:ind w:left="13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771" w:type="dxa"/>
          </w:tcPr>
          <w:p w14:paraId="717ED95D" w14:textId="77777777" w:rsidR="00DB39FE" w:rsidRDefault="00634FD0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774" w:type="dxa"/>
          </w:tcPr>
          <w:p w14:paraId="2A65ADE9" w14:textId="77777777" w:rsidR="00DB39FE" w:rsidRDefault="00634FD0">
            <w:pPr>
              <w:pStyle w:val="TableParagraph"/>
              <w:spacing w:line="275" w:lineRule="exact"/>
              <w:ind w:left="10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</w:tbl>
    <w:p w14:paraId="7F397A10" w14:textId="77777777" w:rsidR="00DB39FE" w:rsidRDefault="00DB39FE">
      <w:pPr>
        <w:pStyle w:val="BodyText"/>
        <w:spacing w:before="9"/>
        <w:rPr>
          <w:sz w:val="23"/>
        </w:rPr>
      </w:pPr>
    </w:p>
    <w:p w14:paraId="5B0CA7FB" w14:textId="77777777" w:rsidR="00DB39FE" w:rsidRDefault="00634FD0">
      <w:pPr>
        <w:pStyle w:val="ListParagraph"/>
        <w:numPr>
          <w:ilvl w:val="0"/>
          <w:numId w:val="1"/>
        </w:numPr>
        <w:tabs>
          <w:tab w:val="left" w:pos="1155"/>
        </w:tabs>
        <w:ind w:hanging="306"/>
        <w:rPr>
          <w:sz w:val="24"/>
        </w:rPr>
      </w:pPr>
      <w:r>
        <w:rPr>
          <w:sz w:val="24"/>
        </w:rPr>
        <w:t>Ketepatan masa (mengikut jadual yang</w:t>
      </w:r>
      <w:r>
        <w:rPr>
          <w:spacing w:val="-4"/>
          <w:sz w:val="24"/>
        </w:rPr>
        <w:t xml:space="preserve"> </w:t>
      </w:r>
      <w:r>
        <w:rPr>
          <w:sz w:val="24"/>
        </w:rPr>
        <w:t>dirancang).</w:t>
      </w:r>
    </w:p>
    <w:tbl>
      <w:tblPr>
        <w:tblW w:w="0" w:type="auto"/>
        <w:tblInd w:w="10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1"/>
        <w:gridCol w:w="1772"/>
        <w:gridCol w:w="1769"/>
        <w:gridCol w:w="1771"/>
        <w:gridCol w:w="1774"/>
      </w:tblGrid>
      <w:tr w:rsidR="00DB39FE" w14:paraId="14B5E291" w14:textId="77777777">
        <w:trPr>
          <w:trHeight w:val="292"/>
        </w:trPr>
        <w:tc>
          <w:tcPr>
            <w:tcW w:w="1771" w:type="dxa"/>
          </w:tcPr>
          <w:p w14:paraId="0F951EE1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772" w:type="dxa"/>
          </w:tcPr>
          <w:p w14:paraId="66CE5748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769" w:type="dxa"/>
          </w:tcPr>
          <w:p w14:paraId="14F7522E" w14:textId="77777777" w:rsidR="00DB39FE" w:rsidRDefault="00634FD0">
            <w:pPr>
              <w:pStyle w:val="TableParagraph"/>
              <w:ind w:left="13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771" w:type="dxa"/>
          </w:tcPr>
          <w:p w14:paraId="6F186D33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774" w:type="dxa"/>
          </w:tcPr>
          <w:p w14:paraId="17222A1A" w14:textId="77777777" w:rsidR="00DB39FE" w:rsidRDefault="00634FD0">
            <w:pPr>
              <w:pStyle w:val="TableParagraph"/>
              <w:ind w:left="10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</w:tbl>
    <w:p w14:paraId="20C19438" w14:textId="77777777" w:rsidR="00DB39FE" w:rsidRDefault="00DB39FE">
      <w:pPr>
        <w:pStyle w:val="BodyText"/>
        <w:spacing w:before="11"/>
        <w:rPr>
          <w:sz w:val="23"/>
        </w:rPr>
      </w:pPr>
    </w:p>
    <w:p w14:paraId="3D5FDD05" w14:textId="77777777" w:rsidR="00DB39FE" w:rsidRDefault="00634FD0">
      <w:pPr>
        <w:pStyle w:val="ListParagraph"/>
        <w:numPr>
          <w:ilvl w:val="0"/>
          <w:numId w:val="1"/>
        </w:numPr>
        <w:tabs>
          <w:tab w:val="left" w:pos="1210"/>
        </w:tabs>
        <w:ind w:left="1209" w:right="1430" w:hanging="360"/>
        <w:rPr>
          <w:sz w:val="24"/>
        </w:rPr>
      </w:pPr>
      <w:r>
        <w:rPr>
          <w:sz w:val="24"/>
        </w:rPr>
        <w:t>Penerbitan</w:t>
      </w:r>
      <w:r>
        <w:rPr>
          <w:spacing w:val="-3"/>
          <w:sz w:val="24"/>
        </w:rPr>
        <w:t xml:space="preserve"> </w:t>
      </w:r>
      <w:r>
        <w:rPr>
          <w:sz w:val="24"/>
        </w:rPr>
        <w:t>yang</w:t>
      </w:r>
      <w:r>
        <w:rPr>
          <w:spacing w:val="-3"/>
          <w:sz w:val="24"/>
        </w:rPr>
        <w:t xml:space="preserve"> </w:t>
      </w:r>
      <w:r>
        <w:rPr>
          <w:sz w:val="24"/>
        </w:rPr>
        <w:t>dicetak</w:t>
      </w:r>
      <w:r>
        <w:rPr>
          <w:spacing w:val="-6"/>
          <w:sz w:val="24"/>
        </w:rPr>
        <w:t xml:space="preserve"> </w:t>
      </w:r>
      <w:r>
        <w:rPr>
          <w:sz w:val="24"/>
        </w:rPr>
        <w:t>mengikut</w:t>
      </w:r>
      <w:r>
        <w:rPr>
          <w:spacing w:val="-4"/>
          <w:sz w:val="24"/>
        </w:rPr>
        <w:t xml:space="preserve"> </w:t>
      </w:r>
      <w:r>
        <w:rPr>
          <w:sz w:val="24"/>
        </w:rPr>
        <w:t>spesifikasi</w:t>
      </w:r>
      <w:r>
        <w:rPr>
          <w:spacing w:val="-3"/>
          <w:sz w:val="24"/>
        </w:rPr>
        <w:t xml:space="preserve"> </w:t>
      </w:r>
      <w:r>
        <w:rPr>
          <w:sz w:val="24"/>
        </w:rPr>
        <w:t>yang</w:t>
      </w:r>
      <w:r>
        <w:rPr>
          <w:spacing w:val="-3"/>
          <w:sz w:val="24"/>
        </w:rPr>
        <w:t xml:space="preserve"> </w:t>
      </w:r>
      <w:r>
        <w:rPr>
          <w:sz w:val="24"/>
        </w:rPr>
        <w:t>ditetapkan</w:t>
      </w:r>
      <w:r>
        <w:rPr>
          <w:spacing w:val="-4"/>
          <w:sz w:val="24"/>
        </w:rPr>
        <w:t xml:space="preserve"> </w:t>
      </w:r>
      <w:r>
        <w:rPr>
          <w:sz w:val="24"/>
        </w:rPr>
        <w:t>dalam</w:t>
      </w:r>
      <w:r>
        <w:rPr>
          <w:spacing w:val="-4"/>
          <w:sz w:val="24"/>
        </w:rPr>
        <w:t xml:space="preserve"> </w:t>
      </w:r>
      <w:r>
        <w:rPr>
          <w:sz w:val="24"/>
        </w:rPr>
        <w:t>borang</w:t>
      </w:r>
      <w:r>
        <w:rPr>
          <w:spacing w:val="-29"/>
          <w:sz w:val="24"/>
        </w:rPr>
        <w:t xml:space="preserve"> </w:t>
      </w:r>
      <w:r>
        <w:rPr>
          <w:sz w:val="24"/>
        </w:rPr>
        <w:t>kawalan khidmat urus kepada pencetak</w:t>
      </w:r>
      <w:r>
        <w:rPr>
          <w:spacing w:val="-6"/>
          <w:sz w:val="24"/>
        </w:rPr>
        <w:t xml:space="preserve"> </w:t>
      </w:r>
      <w:r>
        <w:rPr>
          <w:sz w:val="24"/>
        </w:rPr>
        <w:t>(kualiti).</w:t>
      </w:r>
    </w:p>
    <w:tbl>
      <w:tblPr>
        <w:tblW w:w="0" w:type="auto"/>
        <w:tblInd w:w="10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1"/>
        <w:gridCol w:w="1772"/>
        <w:gridCol w:w="1769"/>
        <w:gridCol w:w="1771"/>
        <w:gridCol w:w="1774"/>
      </w:tblGrid>
      <w:tr w:rsidR="00DB39FE" w14:paraId="4A302239" w14:textId="77777777">
        <w:trPr>
          <w:trHeight w:val="294"/>
        </w:trPr>
        <w:tc>
          <w:tcPr>
            <w:tcW w:w="1771" w:type="dxa"/>
          </w:tcPr>
          <w:p w14:paraId="21AED6E5" w14:textId="77777777" w:rsidR="00DB39FE" w:rsidRDefault="00634FD0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772" w:type="dxa"/>
          </w:tcPr>
          <w:p w14:paraId="4B76CD02" w14:textId="77777777" w:rsidR="00DB39FE" w:rsidRDefault="00634FD0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769" w:type="dxa"/>
          </w:tcPr>
          <w:p w14:paraId="27A399F3" w14:textId="77777777" w:rsidR="00DB39FE" w:rsidRDefault="00634FD0">
            <w:pPr>
              <w:pStyle w:val="TableParagraph"/>
              <w:spacing w:line="275" w:lineRule="exact"/>
              <w:ind w:left="13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771" w:type="dxa"/>
          </w:tcPr>
          <w:p w14:paraId="4A55B90C" w14:textId="77777777" w:rsidR="00DB39FE" w:rsidRDefault="00634FD0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774" w:type="dxa"/>
          </w:tcPr>
          <w:p w14:paraId="55A8DCEC" w14:textId="77777777" w:rsidR="00DB39FE" w:rsidRDefault="00634FD0">
            <w:pPr>
              <w:pStyle w:val="TableParagraph"/>
              <w:spacing w:line="275" w:lineRule="exact"/>
              <w:ind w:left="10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</w:tbl>
    <w:p w14:paraId="339DD267" w14:textId="77777777" w:rsidR="00DB39FE" w:rsidRDefault="00DB39FE">
      <w:pPr>
        <w:pStyle w:val="BodyText"/>
        <w:spacing w:before="11"/>
        <w:rPr>
          <w:sz w:val="23"/>
        </w:rPr>
      </w:pPr>
    </w:p>
    <w:p w14:paraId="489D9042" w14:textId="77777777" w:rsidR="00DB39FE" w:rsidRDefault="00634FD0">
      <w:pPr>
        <w:pStyle w:val="ListParagraph"/>
        <w:numPr>
          <w:ilvl w:val="0"/>
          <w:numId w:val="1"/>
        </w:numPr>
        <w:tabs>
          <w:tab w:val="left" w:pos="1210"/>
        </w:tabs>
        <w:ind w:left="1209" w:right="1716" w:hanging="360"/>
        <w:rPr>
          <w:sz w:val="24"/>
        </w:rPr>
      </w:pPr>
      <w:r>
        <w:rPr>
          <w:sz w:val="24"/>
        </w:rPr>
        <w:t>Reka letak dan reka bentuk teks dan grafik yang dicetak mengikut spesifikasi yang ditetapkan</w:t>
      </w:r>
      <w:r>
        <w:rPr>
          <w:spacing w:val="-3"/>
          <w:sz w:val="24"/>
        </w:rPr>
        <w:t xml:space="preserve"> </w:t>
      </w:r>
      <w:r>
        <w:rPr>
          <w:sz w:val="24"/>
        </w:rPr>
        <w:t>(kualiti).</w:t>
      </w:r>
    </w:p>
    <w:tbl>
      <w:tblPr>
        <w:tblW w:w="0" w:type="auto"/>
        <w:tblInd w:w="10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1"/>
        <w:gridCol w:w="1772"/>
        <w:gridCol w:w="1769"/>
        <w:gridCol w:w="1771"/>
        <w:gridCol w:w="1774"/>
      </w:tblGrid>
      <w:tr w:rsidR="00DB39FE" w14:paraId="28E803AA" w14:textId="77777777">
        <w:trPr>
          <w:trHeight w:val="292"/>
        </w:trPr>
        <w:tc>
          <w:tcPr>
            <w:tcW w:w="1771" w:type="dxa"/>
          </w:tcPr>
          <w:p w14:paraId="5FB421D2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772" w:type="dxa"/>
          </w:tcPr>
          <w:p w14:paraId="1C825A12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769" w:type="dxa"/>
          </w:tcPr>
          <w:p w14:paraId="4FC623C7" w14:textId="77777777" w:rsidR="00DB39FE" w:rsidRDefault="00634FD0">
            <w:pPr>
              <w:pStyle w:val="TableParagraph"/>
              <w:ind w:left="13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771" w:type="dxa"/>
          </w:tcPr>
          <w:p w14:paraId="7F576ED1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774" w:type="dxa"/>
          </w:tcPr>
          <w:p w14:paraId="58434CD9" w14:textId="77777777" w:rsidR="00DB39FE" w:rsidRDefault="00634FD0">
            <w:pPr>
              <w:pStyle w:val="TableParagraph"/>
              <w:ind w:left="10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</w:tbl>
    <w:p w14:paraId="67E15AA3" w14:textId="77777777" w:rsidR="00DB39FE" w:rsidRDefault="00DB39FE">
      <w:pPr>
        <w:pStyle w:val="BodyText"/>
        <w:spacing w:before="12"/>
        <w:rPr>
          <w:sz w:val="23"/>
        </w:rPr>
      </w:pPr>
    </w:p>
    <w:p w14:paraId="4B5EFCCD" w14:textId="77777777" w:rsidR="00DB39FE" w:rsidRDefault="00634FD0">
      <w:pPr>
        <w:pStyle w:val="ListParagraph"/>
        <w:numPr>
          <w:ilvl w:val="0"/>
          <w:numId w:val="1"/>
        </w:numPr>
        <w:tabs>
          <w:tab w:val="left" w:pos="1210"/>
        </w:tabs>
        <w:spacing w:after="3"/>
        <w:ind w:left="1209" w:right="1613" w:hanging="360"/>
        <w:rPr>
          <w:sz w:val="24"/>
        </w:rPr>
      </w:pPr>
      <w:r>
        <w:rPr>
          <w:sz w:val="24"/>
        </w:rPr>
        <w:t>Foto yang dicetak sama seperti foto yang dibekalkan / menggunakan sumber betul (kualiti).</w:t>
      </w:r>
    </w:p>
    <w:tbl>
      <w:tblPr>
        <w:tblW w:w="0" w:type="auto"/>
        <w:tblInd w:w="10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1"/>
        <w:gridCol w:w="1772"/>
        <w:gridCol w:w="1769"/>
        <w:gridCol w:w="1771"/>
        <w:gridCol w:w="1774"/>
      </w:tblGrid>
      <w:tr w:rsidR="00DB39FE" w14:paraId="48C84256" w14:textId="77777777">
        <w:trPr>
          <w:trHeight w:val="292"/>
        </w:trPr>
        <w:tc>
          <w:tcPr>
            <w:tcW w:w="1771" w:type="dxa"/>
          </w:tcPr>
          <w:p w14:paraId="1615194B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772" w:type="dxa"/>
          </w:tcPr>
          <w:p w14:paraId="42781D66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769" w:type="dxa"/>
          </w:tcPr>
          <w:p w14:paraId="150CB304" w14:textId="77777777" w:rsidR="00DB39FE" w:rsidRDefault="00634FD0">
            <w:pPr>
              <w:pStyle w:val="TableParagraph"/>
              <w:ind w:left="13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771" w:type="dxa"/>
          </w:tcPr>
          <w:p w14:paraId="233C5594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774" w:type="dxa"/>
          </w:tcPr>
          <w:p w14:paraId="5CABE049" w14:textId="77777777" w:rsidR="00DB39FE" w:rsidRDefault="00634FD0">
            <w:pPr>
              <w:pStyle w:val="TableParagraph"/>
              <w:ind w:left="10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</w:tbl>
    <w:p w14:paraId="45A5B3B6" w14:textId="77777777" w:rsidR="00DB39FE" w:rsidRDefault="00DB39FE">
      <w:pPr>
        <w:pStyle w:val="BodyText"/>
        <w:spacing w:before="11"/>
        <w:rPr>
          <w:sz w:val="23"/>
        </w:rPr>
      </w:pPr>
    </w:p>
    <w:p w14:paraId="00EC1820" w14:textId="77777777" w:rsidR="00DB39FE" w:rsidRDefault="00634FD0">
      <w:pPr>
        <w:pStyle w:val="ListParagraph"/>
        <w:numPr>
          <w:ilvl w:val="0"/>
          <w:numId w:val="1"/>
        </w:numPr>
        <w:tabs>
          <w:tab w:val="left" w:pos="1210"/>
        </w:tabs>
        <w:ind w:left="1209" w:hanging="361"/>
        <w:rPr>
          <w:sz w:val="24"/>
        </w:rPr>
      </w:pPr>
      <w:r>
        <w:rPr>
          <w:sz w:val="24"/>
        </w:rPr>
        <w:t>Penerbitan yang dicetak sama seperti mock-up akhir yang dihantar oleh PSKK</w:t>
      </w:r>
      <w:r>
        <w:rPr>
          <w:spacing w:val="-23"/>
          <w:sz w:val="24"/>
        </w:rPr>
        <w:t xml:space="preserve"> </w:t>
      </w:r>
      <w:r>
        <w:rPr>
          <w:sz w:val="24"/>
        </w:rPr>
        <w:t>(kualiti)</w:t>
      </w:r>
    </w:p>
    <w:tbl>
      <w:tblPr>
        <w:tblW w:w="0" w:type="auto"/>
        <w:tblInd w:w="10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1"/>
        <w:gridCol w:w="1772"/>
        <w:gridCol w:w="1769"/>
        <w:gridCol w:w="1771"/>
        <w:gridCol w:w="1774"/>
      </w:tblGrid>
      <w:tr w:rsidR="00DB39FE" w14:paraId="574140E8" w14:textId="77777777">
        <w:trPr>
          <w:trHeight w:val="292"/>
        </w:trPr>
        <w:tc>
          <w:tcPr>
            <w:tcW w:w="1771" w:type="dxa"/>
          </w:tcPr>
          <w:p w14:paraId="7C663047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772" w:type="dxa"/>
          </w:tcPr>
          <w:p w14:paraId="77571DE2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769" w:type="dxa"/>
          </w:tcPr>
          <w:p w14:paraId="642269D9" w14:textId="77777777" w:rsidR="00DB39FE" w:rsidRDefault="00634FD0">
            <w:pPr>
              <w:pStyle w:val="TableParagraph"/>
              <w:ind w:left="13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771" w:type="dxa"/>
          </w:tcPr>
          <w:p w14:paraId="1743A8B0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774" w:type="dxa"/>
          </w:tcPr>
          <w:p w14:paraId="19AB2F46" w14:textId="77777777" w:rsidR="00DB39FE" w:rsidRDefault="00634FD0">
            <w:pPr>
              <w:pStyle w:val="TableParagraph"/>
              <w:ind w:left="10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</w:tbl>
    <w:p w14:paraId="7D63F21F" w14:textId="77777777" w:rsidR="00DB39FE" w:rsidRDefault="00DB39FE">
      <w:pPr>
        <w:pStyle w:val="BodyText"/>
        <w:spacing w:before="11"/>
        <w:rPr>
          <w:sz w:val="23"/>
        </w:rPr>
      </w:pPr>
    </w:p>
    <w:p w14:paraId="7E4C9A66" w14:textId="77777777" w:rsidR="00DB39FE" w:rsidRDefault="00634FD0">
      <w:pPr>
        <w:pStyle w:val="ListParagraph"/>
        <w:numPr>
          <w:ilvl w:val="0"/>
          <w:numId w:val="1"/>
        </w:numPr>
        <w:tabs>
          <w:tab w:val="left" w:pos="1210"/>
        </w:tabs>
        <w:ind w:left="1209" w:hanging="361"/>
        <w:rPr>
          <w:sz w:val="24"/>
        </w:rPr>
      </w:pPr>
      <w:r>
        <w:rPr>
          <w:sz w:val="24"/>
        </w:rPr>
        <w:t>Kualiti kertas, warna, percetakan dan atur</w:t>
      </w:r>
      <w:r>
        <w:rPr>
          <w:spacing w:val="-7"/>
          <w:sz w:val="24"/>
        </w:rPr>
        <w:t xml:space="preserve"> </w:t>
      </w:r>
      <w:r>
        <w:rPr>
          <w:sz w:val="24"/>
        </w:rPr>
        <w:t>huruf</w:t>
      </w:r>
    </w:p>
    <w:tbl>
      <w:tblPr>
        <w:tblW w:w="0" w:type="auto"/>
        <w:tblInd w:w="10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1"/>
        <w:gridCol w:w="1772"/>
        <w:gridCol w:w="1769"/>
        <w:gridCol w:w="1771"/>
        <w:gridCol w:w="1774"/>
      </w:tblGrid>
      <w:tr w:rsidR="00DB39FE" w14:paraId="138D6BB2" w14:textId="77777777">
        <w:trPr>
          <w:trHeight w:val="292"/>
        </w:trPr>
        <w:tc>
          <w:tcPr>
            <w:tcW w:w="1771" w:type="dxa"/>
          </w:tcPr>
          <w:p w14:paraId="5BCC4718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772" w:type="dxa"/>
          </w:tcPr>
          <w:p w14:paraId="46D0504A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769" w:type="dxa"/>
          </w:tcPr>
          <w:p w14:paraId="40A5084A" w14:textId="77777777" w:rsidR="00DB39FE" w:rsidRDefault="00634FD0">
            <w:pPr>
              <w:pStyle w:val="TableParagraph"/>
              <w:ind w:left="13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771" w:type="dxa"/>
          </w:tcPr>
          <w:p w14:paraId="163BDDD2" w14:textId="77777777" w:rsidR="00DB39FE" w:rsidRDefault="00634F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774" w:type="dxa"/>
          </w:tcPr>
          <w:p w14:paraId="11B97A16" w14:textId="77777777" w:rsidR="00DB39FE" w:rsidRDefault="00634FD0">
            <w:pPr>
              <w:pStyle w:val="TableParagraph"/>
              <w:ind w:left="10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</w:tbl>
    <w:p w14:paraId="33694D01" w14:textId="77777777" w:rsidR="00DB39FE" w:rsidRDefault="00DB39FE">
      <w:pPr>
        <w:rPr>
          <w:sz w:val="24"/>
        </w:rPr>
        <w:sectPr w:rsidR="00DB39FE" w:rsidSect="00E87647">
          <w:headerReference w:type="default" r:id="rId7"/>
          <w:footerReference w:type="default" r:id="rId8"/>
          <w:type w:val="continuous"/>
          <w:pgSz w:w="11920" w:h="16850"/>
          <w:pgMar w:top="720" w:right="540" w:bottom="1300" w:left="500" w:header="270" w:footer="1113" w:gutter="0"/>
          <w:pgNumType w:start="1"/>
          <w:cols w:space="720"/>
        </w:sectPr>
      </w:pPr>
    </w:p>
    <w:p w14:paraId="555D96EA" w14:textId="77777777" w:rsidR="00DB39FE" w:rsidRDefault="00DB39FE">
      <w:pPr>
        <w:pStyle w:val="BodyText"/>
        <w:spacing w:before="5"/>
        <w:rPr>
          <w:sz w:val="20"/>
        </w:rPr>
      </w:pPr>
    </w:p>
    <w:p w14:paraId="0273713E" w14:textId="051DD19A" w:rsidR="00DB39FE" w:rsidRDefault="00634FD0">
      <w:pPr>
        <w:pStyle w:val="BodyText"/>
        <w:spacing w:before="52"/>
        <w:ind w:left="849"/>
      </w:pPr>
      <w:r>
        <w:t xml:space="preserve">Catatan untuk </w:t>
      </w:r>
      <w:r w:rsidR="00B82A98">
        <w:t xml:space="preserve">menambahbaik </w:t>
      </w:r>
      <w:r>
        <w:t>penerbitan seterusnya.</w:t>
      </w:r>
    </w:p>
    <w:p w14:paraId="21CC1006" w14:textId="77777777" w:rsidR="00DB39FE" w:rsidRDefault="00DB39FE">
      <w:pPr>
        <w:pStyle w:val="BodyText"/>
        <w:spacing w:before="11"/>
        <w:rPr>
          <w:sz w:val="23"/>
        </w:rPr>
      </w:pPr>
    </w:p>
    <w:p w14:paraId="2C8F6803" w14:textId="77777777" w:rsidR="00DB39FE" w:rsidRDefault="00634FD0">
      <w:pPr>
        <w:pStyle w:val="BodyText"/>
        <w:spacing w:before="1"/>
        <w:ind w:left="849"/>
      </w:pPr>
      <w:r>
        <w:rPr>
          <w:spacing w:val="-2"/>
        </w:rPr>
        <w:t>1.</w:t>
      </w:r>
      <w:r>
        <w:rPr>
          <w:spacing w:val="45"/>
        </w:rPr>
        <w:t xml:space="preserve"> </w:t>
      </w:r>
      <w:r>
        <w:rPr>
          <w:spacing w:val="-2"/>
        </w:rPr>
        <w:t>..............................................................................................................</w:t>
      </w:r>
    </w:p>
    <w:p w14:paraId="1495FD8E" w14:textId="77777777" w:rsidR="00DB39FE" w:rsidRDefault="00DB39FE">
      <w:pPr>
        <w:pStyle w:val="BodyText"/>
        <w:spacing w:before="11"/>
        <w:rPr>
          <w:sz w:val="23"/>
        </w:rPr>
      </w:pPr>
    </w:p>
    <w:p w14:paraId="592CE87B" w14:textId="77777777" w:rsidR="00DB39FE" w:rsidRDefault="00634FD0">
      <w:pPr>
        <w:pStyle w:val="BodyText"/>
        <w:ind w:left="849"/>
      </w:pPr>
      <w:r>
        <w:rPr>
          <w:spacing w:val="-2"/>
        </w:rPr>
        <w:t>2.</w:t>
      </w:r>
      <w:r>
        <w:rPr>
          <w:spacing w:val="45"/>
        </w:rPr>
        <w:t xml:space="preserve"> </w:t>
      </w:r>
      <w:r>
        <w:rPr>
          <w:spacing w:val="-2"/>
        </w:rPr>
        <w:t>..............................................................................................................</w:t>
      </w:r>
    </w:p>
    <w:p w14:paraId="2ADFA3DB" w14:textId="77777777" w:rsidR="00DB39FE" w:rsidRDefault="00DB39FE">
      <w:pPr>
        <w:pStyle w:val="BodyText"/>
      </w:pPr>
    </w:p>
    <w:p w14:paraId="609DD4FC" w14:textId="77777777" w:rsidR="00DB39FE" w:rsidRDefault="00634FD0">
      <w:pPr>
        <w:pStyle w:val="BodyText"/>
        <w:spacing w:before="1"/>
        <w:ind w:left="849"/>
      </w:pPr>
      <w:r>
        <w:rPr>
          <w:spacing w:val="-2"/>
        </w:rPr>
        <w:t>3.</w:t>
      </w:r>
      <w:r>
        <w:rPr>
          <w:spacing w:val="49"/>
        </w:rPr>
        <w:t xml:space="preserve"> </w:t>
      </w:r>
      <w:r>
        <w:rPr>
          <w:spacing w:val="-2"/>
        </w:rPr>
        <w:t>..............................................................................................................</w:t>
      </w:r>
    </w:p>
    <w:p w14:paraId="2200ABE1" w14:textId="77777777" w:rsidR="00DB39FE" w:rsidRDefault="00DB39FE">
      <w:pPr>
        <w:pStyle w:val="BodyText"/>
        <w:spacing w:before="2"/>
      </w:pPr>
    </w:p>
    <w:p w14:paraId="0ECE9289" w14:textId="77777777" w:rsidR="00DB39FE" w:rsidRDefault="00634FD0">
      <w:pPr>
        <w:pStyle w:val="BodyText"/>
        <w:ind w:left="849"/>
      </w:pPr>
      <w:r>
        <w:rPr>
          <w:spacing w:val="-2"/>
        </w:rPr>
        <w:t>4.</w:t>
      </w:r>
      <w:r>
        <w:rPr>
          <w:spacing w:val="45"/>
        </w:rPr>
        <w:t xml:space="preserve"> </w:t>
      </w:r>
      <w:r>
        <w:rPr>
          <w:spacing w:val="-2"/>
        </w:rPr>
        <w:t>..............................................................................................................</w:t>
      </w:r>
    </w:p>
    <w:p w14:paraId="25D8434D" w14:textId="77777777" w:rsidR="00DB39FE" w:rsidRDefault="00DB39FE">
      <w:pPr>
        <w:pStyle w:val="BodyText"/>
        <w:spacing w:before="11"/>
        <w:rPr>
          <w:sz w:val="23"/>
        </w:rPr>
      </w:pPr>
    </w:p>
    <w:p w14:paraId="749A96EB" w14:textId="47F9D3E3" w:rsidR="00DB39FE" w:rsidRDefault="005956BB">
      <w:pPr>
        <w:pStyle w:val="BodyText"/>
        <w:spacing w:before="1"/>
        <w:ind w:left="849"/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487420928" behindDoc="1" locked="0" layoutInCell="1" allowOverlap="1" wp14:anchorId="7D0DDAC9" wp14:editId="24541016">
                <wp:simplePos x="0" y="0"/>
                <wp:positionH relativeFrom="page">
                  <wp:posOffset>2858135</wp:posOffset>
                </wp:positionH>
                <wp:positionV relativeFrom="paragraph">
                  <wp:posOffset>779780</wp:posOffset>
                </wp:positionV>
                <wp:extent cx="78740" cy="152400"/>
                <wp:effectExtent l="0" t="0" r="0" b="0"/>
                <wp:wrapNone/>
                <wp:docPr id="1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7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D9581D" w14:textId="77777777" w:rsidR="00DB39FE" w:rsidRDefault="00634FD0">
                            <w:pPr>
                              <w:pStyle w:val="BodyText"/>
                              <w:spacing w:line="240" w:lineRule="exact"/>
                            </w:pPr>
                            <w:r>
                              <w:t>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0DDAC9" id="Text Box 9" o:spid="_x0000_s1027" type="#_x0000_t202" style="position:absolute;left:0;text-align:left;margin-left:225.05pt;margin-top:61.4pt;width:6.2pt;height:12pt;z-index:-15895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" filled="f" stroked="f">
                <v:textbox inset="0,0,0,0">
                  <w:txbxContent>
                    <w:p w14:paraId="6CD9581D" w14:textId="77777777" w:rsidR="00DB39FE" w:rsidRDefault="00634FD0">
                      <w:pPr>
                        <w:pStyle w:val="BodyText"/>
                        <w:spacing w:line="240" w:lineRule="exact"/>
                      </w:pPr>
                      <w:r>
                        <w:t>P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34FD0">
        <w:rPr>
          <w:spacing w:val="-2"/>
        </w:rPr>
        <w:t>5.</w:t>
      </w:r>
      <w:r w:rsidR="00634FD0">
        <w:rPr>
          <w:spacing w:val="50"/>
        </w:rPr>
        <w:t xml:space="preserve"> </w:t>
      </w:r>
      <w:r w:rsidR="00634FD0">
        <w:rPr>
          <w:spacing w:val="-2"/>
        </w:rPr>
        <w:t>..............................................................................................................</w:t>
      </w:r>
    </w:p>
    <w:p w14:paraId="699CAD2E" w14:textId="42D77991" w:rsidR="00DB39FE" w:rsidRDefault="005956BB">
      <w:pPr>
        <w:pStyle w:val="BodyText"/>
        <w:spacing w:before="7"/>
        <w:rPr>
          <w:sz w:val="21"/>
        </w:rPr>
      </w:pPr>
      <w:r>
        <w:rPr>
          <w:noProof/>
          <w:lang w:val="en-MY" w:eastAsia="en-MY"/>
        </w:rPr>
        <mc:AlternateContent>
          <mc:Choice Requires="wpg">
            <w:drawing>
              <wp:anchor distT="0" distB="0" distL="0" distR="0" simplePos="0" relativeHeight="487589376" behindDoc="1" locked="0" layoutInCell="1" allowOverlap="1" wp14:anchorId="178F47DC" wp14:editId="73BA0825">
                <wp:simplePos x="0" y="0"/>
                <wp:positionH relativeFrom="page">
                  <wp:posOffset>751840</wp:posOffset>
                </wp:positionH>
                <wp:positionV relativeFrom="paragraph">
                  <wp:posOffset>192405</wp:posOffset>
                </wp:positionV>
                <wp:extent cx="6085840" cy="710565"/>
                <wp:effectExtent l="0" t="0" r="0" b="0"/>
                <wp:wrapTopAndBottom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5840" cy="710565"/>
                          <a:chOff x="1184" y="303"/>
                          <a:chExt cx="9584" cy="1119"/>
                        </a:xfrm>
                      </wpg:grpSpPr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191" y="310"/>
                            <a:ext cx="9569" cy="1104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ysDot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4392" y="612"/>
                            <a:ext cx="224" cy="231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392" y="927"/>
                            <a:ext cx="224" cy="23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4392" y="927"/>
                            <a:ext cx="224" cy="233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354" y="657"/>
                            <a:ext cx="2861" cy="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026400" w14:textId="77777777" w:rsidR="00DB39FE" w:rsidRDefault="00634FD0">
                              <w:pPr>
                                <w:spacing w:line="240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Syarat kelulusan penerbitan 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4789" y="660"/>
                            <a:ext cx="3895" cy="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0A9690" w14:textId="77777777" w:rsidR="00DB39FE" w:rsidRDefault="00634FD0">
                              <w:pPr>
                                <w:spacing w:line="237" w:lineRule="exact"/>
                                <w:ind w:left="7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Penerbitan diluluskan tanpa syarat</w:t>
                              </w:r>
                            </w:p>
                            <w:p w14:paraId="103EFC6A" w14:textId="77777777" w:rsidR="00DB39FE" w:rsidRDefault="00634FD0">
                              <w:pPr>
                                <w:spacing w:line="281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Penerbitan diluluskan dengan bersyara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8F47DC" id="Group 2" o:spid="_x0000_s1028" style="position:absolute;margin-left:59.2pt;margin-top:15.15pt;width:479.2pt;height:55.95pt;z-index:-15727104;mso-wrap-distance-left:0;mso-wrap-distance-right:0;mso-position-horizontal-relative:page" coordorigin="1184,303" coordsize="9584,11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">
                <v:rect id="Rectangle 8" o:spid="_x0000_s1029" style="position:absolute;left:1191;top:310;width:9569;height:11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" filled="f" strokeweight=".72pt">
                  <v:stroke dashstyle="1 1"/>
                </v:rect>
                <v:rect id="Rectangle 7" o:spid="_x0000_s1030" style="position:absolute;left:4392;top:612;width:224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" filled="f" strokeweight=".72pt"/>
                <v:rect id="Rectangle 6" o:spid="_x0000_s1031" style="position:absolute;left:4392;top:927;width:224;height:2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" stroked="f"/>
                <v:rect id="Rectangle 5" o:spid="_x0000_s1032" style="position:absolute;left:4392;top:927;width:224;height:2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" filled="f" strokeweight=".72pt"/>
                <v:shape id="Text Box 4" o:spid="_x0000_s1033" type="#_x0000_t202" style="position:absolute;left:1354;top:657;width:2861;height: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<v:textbox inset="0,0,0,0">
                    <w:txbxContent>
                      <w:p w14:paraId="14026400" w14:textId="77777777" w:rsidR="00DB39FE" w:rsidRDefault="00634FD0">
                        <w:pPr>
                          <w:spacing w:line="240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yarat kelulusan penerbitan :</w:t>
                        </w:r>
                      </w:p>
                    </w:txbxContent>
                  </v:textbox>
                </v:shape>
                <v:shape id="_x0000_s1034" type="#_x0000_t202" style="position:absolute;left:4789;top:660;width:3895;height: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6B0A9690" w14:textId="77777777" w:rsidR="00DB39FE" w:rsidRDefault="00634FD0">
                        <w:pPr>
                          <w:spacing w:line="237" w:lineRule="exact"/>
                          <w:ind w:left="7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Penerbitan diluluskan tanpa syarat</w:t>
                        </w:r>
                      </w:p>
                      <w:p w14:paraId="103EFC6A" w14:textId="77777777" w:rsidR="00DB39FE" w:rsidRDefault="00634FD0">
                        <w:pPr>
                          <w:spacing w:line="281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Penerbitan diluluskan dengan bersyarat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AACA8A2" w14:textId="77777777" w:rsidR="00DB39FE" w:rsidRDefault="00DB39FE">
      <w:pPr>
        <w:pStyle w:val="BodyText"/>
      </w:pPr>
    </w:p>
    <w:p w14:paraId="0CCE3069" w14:textId="77777777" w:rsidR="00DB39FE" w:rsidRDefault="00DB39FE">
      <w:pPr>
        <w:pStyle w:val="BodyText"/>
        <w:spacing w:before="7"/>
      </w:pPr>
    </w:p>
    <w:p w14:paraId="5D23F2A7" w14:textId="77777777" w:rsidR="00DB39FE" w:rsidRDefault="00634FD0">
      <w:pPr>
        <w:pStyle w:val="BodyText"/>
        <w:tabs>
          <w:tab w:val="left" w:pos="3460"/>
        </w:tabs>
        <w:ind w:left="849"/>
      </w:pPr>
      <w:r>
        <w:t>Pegawai</w:t>
      </w:r>
      <w:r>
        <w:rPr>
          <w:spacing w:val="-1"/>
        </w:rPr>
        <w:t xml:space="preserve"> </w:t>
      </w:r>
      <w:r>
        <w:t>Penilai</w:t>
      </w:r>
      <w:r>
        <w:tab/>
        <w:t>:</w:t>
      </w:r>
    </w:p>
    <w:p w14:paraId="4720C796" w14:textId="77777777" w:rsidR="00DB39FE" w:rsidRDefault="00DB39FE">
      <w:pPr>
        <w:pStyle w:val="BodyText"/>
      </w:pPr>
    </w:p>
    <w:p w14:paraId="4F9593F1" w14:textId="77777777" w:rsidR="00DB39FE" w:rsidRDefault="00634FD0">
      <w:pPr>
        <w:pStyle w:val="BodyText"/>
        <w:tabs>
          <w:tab w:val="left" w:pos="3460"/>
        </w:tabs>
        <w:ind w:left="849"/>
      </w:pPr>
      <w:r>
        <w:t>Cop</w:t>
      </w:r>
      <w:r>
        <w:rPr>
          <w:spacing w:val="1"/>
        </w:rPr>
        <w:t xml:space="preserve"> </w:t>
      </w:r>
      <w:r>
        <w:t>Pegawai</w:t>
      </w:r>
      <w:r>
        <w:tab/>
        <w:t>:</w:t>
      </w:r>
    </w:p>
    <w:p w14:paraId="38596536" w14:textId="77777777" w:rsidR="00DB39FE" w:rsidRDefault="00DB39FE">
      <w:pPr>
        <w:pStyle w:val="BodyText"/>
        <w:spacing w:before="2"/>
      </w:pPr>
    </w:p>
    <w:p w14:paraId="588C883B" w14:textId="77777777" w:rsidR="00DB39FE" w:rsidRDefault="00634FD0">
      <w:pPr>
        <w:pStyle w:val="BodyText"/>
        <w:tabs>
          <w:tab w:val="left" w:pos="3460"/>
        </w:tabs>
        <w:ind w:left="849"/>
      </w:pPr>
      <w:r>
        <w:t>Tarikh</w:t>
      </w:r>
      <w:r>
        <w:tab/>
        <w:t>:</w:t>
      </w:r>
    </w:p>
    <w:p w14:paraId="22532171" w14:textId="77777777" w:rsidR="00DB39FE" w:rsidRDefault="00DB39FE">
      <w:pPr>
        <w:pStyle w:val="BodyText"/>
      </w:pPr>
    </w:p>
    <w:p w14:paraId="6A36B601" w14:textId="77777777" w:rsidR="00DB39FE" w:rsidRDefault="00DB39FE">
      <w:pPr>
        <w:pStyle w:val="BodyText"/>
      </w:pPr>
    </w:p>
    <w:p w14:paraId="4FF128EB" w14:textId="77777777" w:rsidR="00DB39FE" w:rsidRDefault="00DB39FE">
      <w:pPr>
        <w:pStyle w:val="BodyText"/>
        <w:spacing w:before="2"/>
      </w:pPr>
    </w:p>
    <w:p w14:paraId="71BB9011" w14:textId="77777777" w:rsidR="00DB39FE" w:rsidRDefault="00634FD0">
      <w:pPr>
        <w:pStyle w:val="Heading1"/>
        <w:spacing w:before="0"/>
      </w:pPr>
      <w:r>
        <w:rPr>
          <w:u w:val="single"/>
        </w:rPr>
        <w:t>Nota :</w:t>
      </w:r>
    </w:p>
    <w:p w14:paraId="4392CE11" w14:textId="77777777" w:rsidR="00DB39FE" w:rsidRDefault="00DB39FE">
      <w:pPr>
        <w:pStyle w:val="BodyText"/>
        <w:spacing w:before="6"/>
        <w:rPr>
          <w:b/>
          <w:sz w:val="19"/>
        </w:rPr>
      </w:pPr>
    </w:p>
    <w:p w14:paraId="71F83F9C" w14:textId="77777777" w:rsidR="00DB39FE" w:rsidRDefault="00634FD0">
      <w:pPr>
        <w:pStyle w:val="BodyText"/>
        <w:spacing w:before="52"/>
        <w:ind w:left="849" w:right="898"/>
        <w:jc w:val="both"/>
      </w:pPr>
      <w:r>
        <w:t>Sekiranya syarikat mendapat penilaian 1 dan 2, kontrak akan ditamatkan serta merta jika mendapat penilaian yang sama dalam laporan penilaian penerbitan Korporat bilangan berikutnya.</w:t>
      </w:r>
    </w:p>
    <w:sectPr w:rsidR="00DB39FE">
      <w:pgSz w:w="11920" w:h="16850"/>
      <w:pgMar w:top="720" w:right="540" w:bottom="1300" w:left="500" w:header="0" w:footer="111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37064" w14:textId="77777777" w:rsidR="00605536" w:rsidRDefault="00605536">
      <w:r>
        <w:separator/>
      </w:r>
    </w:p>
  </w:endnote>
  <w:endnote w:type="continuationSeparator" w:id="0">
    <w:p w14:paraId="65648FB3" w14:textId="77777777" w:rsidR="00605536" w:rsidRDefault="006055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89044" w14:textId="7A79E63C" w:rsidR="00DB39FE" w:rsidRDefault="00256060">
    <w:pPr>
      <w:pStyle w:val="BodyText"/>
      <w:spacing w:line="14" w:lineRule="auto"/>
      <w:rPr>
        <w:sz w:val="20"/>
      </w:rPr>
    </w:pP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487419392" behindDoc="1" locked="0" layoutInCell="1" allowOverlap="1" wp14:anchorId="1009BAFC" wp14:editId="5BDB2582">
              <wp:simplePos x="0" y="0"/>
              <wp:positionH relativeFrom="page">
                <wp:posOffset>1727200</wp:posOffset>
              </wp:positionH>
              <wp:positionV relativeFrom="page">
                <wp:posOffset>9848850</wp:posOffset>
              </wp:positionV>
              <wp:extent cx="1460500" cy="375920"/>
              <wp:effectExtent l="0" t="0" r="6350" b="508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050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0F7A20" w14:textId="1227D168" w:rsidR="00DB39FE" w:rsidRPr="005C0446" w:rsidRDefault="00634FD0">
                          <w:pPr>
                            <w:spacing w:line="183" w:lineRule="exact"/>
                            <w:ind w:left="20"/>
                            <w:rPr>
                              <w:sz w:val="16"/>
                            </w:rPr>
                          </w:pPr>
                          <w:r w:rsidRPr="005C0446">
                            <w:rPr>
                              <w:sz w:val="16"/>
                            </w:rPr>
                            <w:t>:</w:t>
                          </w:r>
                          <w:r w:rsidRPr="005C0446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r w:rsidR="00256060" w:rsidRPr="005C0446">
                            <w:rPr>
                              <w:sz w:val="16"/>
                            </w:rPr>
                            <w:t>04</w:t>
                          </w:r>
                        </w:p>
                        <w:p w14:paraId="3CCCD273" w14:textId="77777777" w:rsidR="00DB39FE" w:rsidRPr="005C0446" w:rsidRDefault="00634FD0">
                          <w:pPr>
                            <w:spacing w:line="195" w:lineRule="exact"/>
                            <w:ind w:left="20"/>
                            <w:rPr>
                              <w:sz w:val="16"/>
                            </w:rPr>
                          </w:pPr>
                          <w:r w:rsidRPr="005C0446">
                            <w:rPr>
                              <w:sz w:val="16"/>
                            </w:rPr>
                            <w:t>:</w:t>
                          </w:r>
                          <w:r w:rsidRPr="005C0446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r w:rsidRPr="005C0446">
                            <w:rPr>
                              <w:sz w:val="16"/>
                            </w:rPr>
                            <w:t>02</w:t>
                          </w:r>
                        </w:p>
                        <w:p w14:paraId="18B261CB" w14:textId="35A83C8E" w:rsidR="00DB39FE" w:rsidRPr="005C0446" w:rsidRDefault="00634FD0">
                          <w:pPr>
                            <w:spacing w:before="1"/>
                            <w:ind w:left="20"/>
                            <w:rPr>
                              <w:sz w:val="16"/>
                            </w:rPr>
                          </w:pPr>
                          <w:r w:rsidRPr="005C0446">
                            <w:rPr>
                              <w:sz w:val="16"/>
                            </w:rPr>
                            <w:t xml:space="preserve">: </w:t>
                          </w:r>
                          <w:r w:rsidR="00256060" w:rsidRPr="005C0446">
                            <w:rPr>
                              <w:sz w:val="16"/>
                            </w:rPr>
                            <w:t>13/08/20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09BAF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5" type="#_x0000_t202" style="position:absolute;margin-left:136pt;margin-top:775.5pt;width:115pt;height:29.6pt;z-index:-15897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" filled="f" stroked="f">
              <v:textbox inset="0,0,0,0">
                <w:txbxContent>
                  <w:p w14:paraId="100F7A20" w14:textId="1227D168" w:rsidR="00DB39FE" w:rsidRPr="005C0446" w:rsidRDefault="00634FD0">
                    <w:pPr>
                      <w:spacing w:line="183" w:lineRule="exact"/>
                      <w:ind w:left="20"/>
                      <w:rPr>
                        <w:sz w:val="16"/>
                      </w:rPr>
                    </w:pPr>
                    <w:r w:rsidRPr="005C0446">
                      <w:rPr>
                        <w:sz w:val="16"/>
                      </w:rPr>
                      <w:t>:</w:t>
                    </w:r>
                    <w:r w:rsidRPr="005C0446">
                      <w:rPr>
                        <w:spacing w:val="1"/>
                        <w:sz w:val="16"/>
                      </w:rPr>
                      <w:t xml:space="preserve"> </w:t>
                    </w:r>
                    <w:r w:rsidR="00256060" w:rsidRPr="005C0446">
                      <w:rPr>
                        <w:sz w:val="16"/>
                      </w:rPr>
                      <w:t>04</w:t>
                    </w:r>
                  </w:p>
                  <w:p w14:paraId="3CCCD273" w14:textId="77777777" w:rsidR="00DB39FE" w:rsidRPr="005C0446" w:rsidRDefault="00634FD0">
                    <w:pPr>
                      <w:spacing w:line="195" w:lineRule="exact"/>
                      <w:ind w:left="20"/>
                      <w:rPr>
                        <w:sz w:val="16"/>
                      </w:rPr>
                    </w:pPr>
                    <w:r w:rsidRPr="005C0446">
                      <w:rPr>
                        <w:sz w:val="16"/>
                      </w:rPr>
                      <w:t>:</w:t>
                    </w:r>
                    <w:r w:rsidRPr="005C0446">
                      <w:rPr>
                        <w:spacing w:val="1"/>
                        <w:sz w:val="16"/>
                      </w:rPr>
                      <w:t xml:space="preserve"> </w:t>
                    </w:r>
                    <w:r w:rsidRPr="005C0446">
                      <w:rPr>
                        <w:sz w:val="16"/>
                      </w:rPr>
                      <w:t>02</w:t>
                    </w:r>
                  </w:p>
                  <w:p w14:paraId="18B261CB" w14:textId="35A83C8E" w:rsidR="00DB39FE" w:rsidRPr="005C0446" w:rsidRDefault="00634FD0">
                    <w:pPr>
                      <w:spacing w:before="1"/>
                      <w:ind w:left="20"/>
                      <w:rPr>
                        <w:sz w:val="16"/>
                      </w:rPr>
                    </w:pPr>
                    <w:r w:rsidRPr="005C0446">
                      <w:rPr>
                        <w:sz w:val="16"/>
                      </w:rPr>
                      <w:t xml:space="preserve">: </w:t>
                    </w:r>
                    <w:r w:rsidR="00256060" w:rsidRPr="005C0446">
                      <w:rPr>
                        <w:sz w:val="16"/>
                      </w:rPr>
                      <w:t>13/08/202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956BB"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487418880" behindDoc="1" locked="0" layoutInCell="1" allowOverlap="1" wp14:anchorId="07CAF445" wp14:editId="2A2723FF">
              <wp:simplePos x="0" y="0"/>
              <wp:positionH relativeFrom="page">
                <wp:posOffset>775335</wp:posOffset>
              </wp:positionH>
              <wp:positionV relativeFrom="page">
                <wp:posOffset>9846945</wp:posOffset>
              </wp:positionV>
              <wp:extent cx="863600" cy="375920"/>
              <wp:effectExtent l="0" t="0" r="0" b="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360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BB4C5D" w14:textId="77777777" w:rsidR="00DB39FE" w:rsidRDefault="00634FD0">
                          <w:pPr>
                            <w:spacing w:line="183" w:lineRule="exact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O. SEMAKAN</w:t>
                          </w:r>
                        </w:p>
                        <w:p w14:paraId="136D5AB0" w14:textId="77777777" w:rsidR="00DB39FE" w:rsidRDefault="00634FD0">
                          <w:pPr>
                            <w:spacing w:line="195" w:lineRule="exact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O. ISU</w:t>
                          </w:r>
                        </w:p>
                        <w:p w14:paraId="653CCFAD" w14:textId="77777777" w:rsidR="00DB39FE" w:rsidRDefault="00634FD0">
                          <w:pPr>
                            <w:spacing w:before="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TARIKH KUATKUAS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CAF445" id="Text Box 3" o:spid="_x0000_s1036" type="#_x0000_t202" style="position:absolute;margin-left:61.05pt;margin-top:775.35pt;width:68pt;height:29.6pt;z-index:-15897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" filled="f" stroked="f">
              <v:textbox inset="0,0,0,0">
                <w:txbxContent>
                  <w:p w14:paraId="13BB4C5D" w14:textId="77777777" w:rsidR="00DB39FE" w:rsidRDefault="00634FD0">
                    <w:pPr>
                      <w:spacing w:line="183" w:lineRule="exact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NO. SEMAKAN</w:t>
                    </w:r>
                  </w:p>
                  <w:p w14:paraId="136D5AB0" w14:textId="77777777" w:rsidR="00DB39FE" w:rsidRDefault="00634FD0">
                    <w:pPr>
                      <w:spacing w:line="195" w:lineRule="exact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NO. ISU</w:t>
                    </w:r>
                  </w:p>
                  <w:p w14:paraId="653CCFAD" w14:textId="77777777" w:rsidR="00DB39FE" w:rsidRDefault="00634FD0">
                    <w:pPr>
                      <w:spacing w:before="1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TARIKH KUATKUAS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956BB"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487419904" behindDoc="1" locked="0" layoutInCell="1" allowOverlap="1" wp14:anchorId="605706B3" wp14:editId="2D2B4518">
              <wp:simplePos x="0" y="0"/>
              <wp:positionH relativeFrom="page">
                <wp:posOffset>6341110</wp:posOffset>
              </wp:positionH>
              <wp:positionV relativeFrom="page">
                <wp:posOffset>10095865</wp:posOffset>
              </wp:positionV>
              <wp:extent cx="194310" cy="1276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5544C2" w14:textId="05B5EFA1" w:rsidR="00DB39FE" w:rsidRDefault="00634FD0">
                          <w:pPr>
                            <w:spacing w:line="184" w:lineRule="exact"/>
                            <w:ind w:left="60"/>
                            <w:rPr>
                              <w:sz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82A98">
                            <w:rPr>
                              <w:noProof/>
                              <w:sz w:val="16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sz w:val="16"/>
                            </w:rPr>
                            <w:t>/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5706B3" id="Text Box 1" o:spid="_x0000_s1037" type="#_x0000_t202" style="position:absolute;margin-left:499.3pt;margin-top:794.95pt;width:15.3pt;height:10.05pt;z-index:-15896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" filled="f" stroked="f">
              <v:textbox inset="0,0,0,0">
                <w:txbxContent>
                  <w:p w14:paraId="555544C2" w14:textId="05B5EFA1" w:rsidR="00DB39FE" w:rsidRDefault="00634FD0">
                    <w:pPr>
                      <w:spacing w:line="184" w:lineRule="exact"/>
                      <w:ind w:left="60"/>
                      <w:rPr>
                        <w:sz w:val="16"/>
                      </w:rPr>
                    </w:pP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82A98">
                      <w:rPr>
                        <w:noProof/>
                        <w:sz w:val="16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sz w:val="16"/>
                      </w:rPr>
                      <w:t>/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D6BF4" w14:textId="77777777" w:rsidR="00605536" w:rsidRDefault="00605536">
      <w:r>
        <w:separator/>
      </w:r>
    </w:p>
  </w:footnote>
  <w:footnote w:type="continuationSeparator" w:id="0">
    <w:p w14:paraId="30F47CD2" w14:textId="77777777" w:rsidR="00605536" w:rsidRDefault="006055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6A94F" w14:textId="5A2204E5" w:rsidR="00E87647" w:rsidRDefault="00E87647">
    <w:pPr>
      <w:pStyle w:val="Header"/>
    </w:pPr>
  </w:p>
  <w:tbl>
    <w:tblPr>
      <w:tblW w:w="0" w:type="auto"/>
      <w:tblInd w:w="654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631"/>
      <w:gridCol w:w="7172"/>
    </w:tblGrid>
    <w:tr w:rsidR="00E87647" w14:paraId="10DC4E4D" w14:textId="77777777" w:rsidTr="00D01C7D">
      <w:trPr>
        <w:trHeight w:val="1756"/>
      </w:trPr>
      <w:tc>
        <w:tcPr>
          <w:tcW w:w="2631" w:type="dxa"/>
          <w:vMerge w:val="restart"/>
        </w:tcPr>
        <w:p w14:paraId="384A29C5" w14:textId="77777777" w:rsidR="00E87647" w:rsidRDefault="00E87647" w:rsidP="00E87647">
          <w:pPr>
            <w:pStyle w:val="TableParagraph"/>
            <w:spacing w:line="240" w:lineRule="auto"/>
            <w:ind w:left="0"/>
            <w:jc w:val="left"/>
            <w:rPr>
              <w:rFonts w:ascii="Times New Roman"/>
              <w:sz w:val="20"/>
            </w:rPr>
          </w:pPr>
        </w:p>
        <w:p w14:paraId="10313DE4" w14:textId="77777777" w:rsidR="00E87647" w:rsidRDefault="00E87647" w:rsidP="00E87647">
          <w:pPr>
            <w:pStyle w:val="TableParagraph"/>
            <w:spacing w:line="240" w:lineRule="auto"/>
            <w:ind w:left="0"/>
            <w:jc w:val="left"/>
            <w:rPr>
              <w:rFonts w:ascii="Times New Roman"/>
              <w:sz w:val="20"/>
            </w:rPr>
          </w:pPr>
        </w:p>
        <w:p w14:paraId="4C2006B4" w14:textId="77777777" w:rsidR="00E87647" w:rsidRDefault="00E87647" w:rsidP="00E87647">
          <w:pPr>
            <w:pStyle w:val="TableParagraph"/>
            <w:spacing w:before="4" w:after="1" w:line="240" w:lineRule="auto"/>
            <w:ind w:left="0"/>
            <w:jc w:val="left"/>
            <w:rPr>
              <w:rFonts w:ascii="Times New Roman"/>
              <w:sz w:val="29"/>
            </w:rPr>
          </w:pPr>
        </w:p>
        <w:p w14:paraId="03AE0E0C" w14:textId="77777777" w:rsidR="00E87647" w:rsidRDefault="00E87647" w:rsidP="00E87647">
          <w:pPr>
            <w:pStyle w:val="TableParagraph"/>
            <w:spacing w:line="240" w:lineRule="auto"/>
            <w:ind w:left="127"/>
            <w:jc w:val="left"/>
            <w:rPr>
              <w:rFonts w:ascii="Times New Roman"/>
              <w:sz w:val="20"/>
            </w:rPr>
          </w:pPr>
          <w:r>
            <w:rPr>
              <w:rFonts w:ascii="Times New Roman"/>
              <w:noProof/>
              <w:sz w:val="20"/>
              <w:lang w:val="en-MY" w:eastAsia="en-MY"/>
            </w:rPr>
            <w:drawing>
              <wp:inline distT="0" distB="0" distL="0" distR="0" wp14:anchorId="41C02FCC" wp14:editId="04F6701E">
                <wp:extent cx="1512455" cy="699516"/>
                <wp:effectExtent l="0" t="0" r="0" b="0"/>
                <wp:docPr id="23" name="image1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jpe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2455" cy="6995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72" w:type="dxa"/>
        </w:tcPr>
        <w:p w14:paraId="475D8FFE" w14:textId="77777777" w:rsidR="00E87647" w:rsidRPr="00E87647" w:rsidRDefault="00E87647" w:rsidP="00E87647">
          <w:pPr>
            <w:pStyle w:val="TableParagraph"/>
            <w:spacing w:line="292" w:lineRule="exact"/>
            <w:ind w:left="300" w:right="293"/>
            <w:rPr>
              <w:b/>
              <w:sz w:val="24"/>
              <w:szCs w:val="24"/>
            </w:rPr>
          </w:pPr>
          <w:r w:rsidRPr="00E87647">
            <w:rPr>
              <w:b/>
              <w:sz w:val="24"/>
              <w:szCs w:val="24"/>
            </w:rPr>
            <w:t>OPERASI PERKHIDMATAN SOKONGAN</w:t>
          </w:r>
        </w:p>
        <w:p w14:paraId="6B69CE80" w14:textId="77777777" w:rsidR="00E87647" w:rsidRPr="00E87647" w:rsidRDefault="00E87647" w:rsidP="00E87647">
          <w:pPr>
            <w:pStyle w:val="TableParagraph"/>
            <w:spacing w:line="240" w:lineRule="auto"/>
            <w:ind w:left="0"/>
            <w:jc w:val="left"/>
            <w:rPr>
              <w:rFonts w:ascii="Times New Roman"/>
              <w:sz w:val="24"/>
              <w:szCs w:val="24"/>
            </w:rPr>
          </w:pPr>
        </w:p>
        <w:p w14:paraId="5523EC6D" w14:textId="231811E1" w:rsidR="00E87647" w:rsidRPr="00E87647" w:rsidRDefault="00E87647" w:rsidP="00E87647">
          <w:pPr>
            <w:pStyle w:val="TableParagraph"/>
            <w:spacing w:line="240" w:lineRule="auto"/>
            <w:ind w:left="300" w:right="293"/>
            <w:rPr>
              <w:b/>
              <w:sz w:val="24"/>
              <w:szCs w:val="24"/>
            </w:rPr>
          </w:pPr>
          <w:r w:rsidRPr="00E87647">
            <w:rPr>
              <w:b/>
              <w:sz w:val="24"/>
              <w:szCs w:val="24"/>
            </w:rPr>
            <w:t>PEJABAT NAIB CANSELOR</w:t>
          </w:r>
        </w:p>
        <w:p w14:paraId="5E31E90A" w14:textId="77777777" w:rsidR="00E87647" w:rsidRDefault="00E87647" w:rsidP="00E87647">
          <w:pPr>
            <w:pStyle w:val="TableParagraph"/>
            <w:spacing w:before="5" w:line="240" w:lineRule="auto"/>
            <w:ind w:left="0"/>
            <w:jc w:val="left"/>
            <w:rPr>
              <w:rFonts w:ascii="Times New Roman"/>
              <w:sz w:val="23"/>
            </w:rPr>
          </w:pPr>
        </w:p>
        <w:p w14:paraId="3BC5FD80" w14:textId="03B466D5" w:rsidR="00E87647" w:rsidRDefault="00E87647" w:rsidP="00E87647">
          <w:pPr>
            <w:pStyle w:val="TableParagraph"/>
            <w:ind w:left="300" w:right="375"/>
            <w:rPr>
              <w:b/>
              <w:sz w:val="24"/>
            </w:rPr>
          </w:pPr>
          <w:r>
            <w:rPr>
              <w:b/>
              <w:sz w:val="24"/>
            </w:rPr>
            <w:t xml:space="preserve">Kod Dokumen: </w:t>
          </w:r>
        </w:p>
        <w:p w14:paraId="359ADB50" w14:textId="77777777" w:rsidR="00E87647" w:rsidRPr="005956BB" w:rsidRDefault="00E87647" w:rsidP="00E87647">
          <w:pPr>
            <w:pStyle w:val="TableParagraph"/>
            <w:ind w:left="300" w:right="375"/>
            <w:rPr>
              <w:b/>
              <w:color w:val="00B050"/>
              <w:sz w:val="24"/>
            </w:rPr>
          </w:pPr>
          <w:r w:rsidRPr="005C0446">
            <w:rPr>
              <w:b/>
              <w:sz w:val="24"/>
            </w:rPr>
            <w:t>UPM/OPR/PNC-PSPK/BR10/LAPORAN PENILAIAN PENERBITAN</w:t>
          </w:r>
        </w:p>
      </w:tc>
    </w:tr>
    <w:tr w:rsidR="00E87647" w14:paraId="1C960165" w14:textId="77777777" w:rsidTr="00D01C7D">
      <w:trPr>
        <w:trHeight w:val="529"/>
      </w:trPr>
      <w:tc>
        <w:tcPr>
          <w:tcW w:w="2631" w:type="dxa"/>
          <w:vMerge/>
          <w:tcBorders>
            <w:top w:val="nil"/>
          </w:tcBorders>
        </w:tcPr>
        <w:p w14:paraId="6EB4A953" w14:textId="77777777" w:rsidR="00E87647" w:rsidRDefault="00E87647" w:rsidP="00E87647">
          <w:pPr>
            <w:rPr>
              <w:sz w:val="2"/>
              <w:szCs w:val="2"/>
            </w:rPr>
          </w:pPr>
        </w:p>
      </w:tc>
      <w:tc>
        <w:tcPr>
          <w:tcW w:w="7172" w:type="dxa"/>
        </w:tcPr>
        <w:p w14:paraId="23D0CEB0" w14:textId="77777777" w:rsidR="00E87647" w:rsidRDefault="00E87647" w:rsidP="00E87647">
          <w:pPr>
            <w:pStyle w:val="TableParagraph"/>
            <w:spacing w:before="119" w:line="240" w:lineRule="auto"/>
            <w:ind w:left="816"/>
            <w:jc w:val="left"/>
            <w:rPr>
              <w:b/>
              <w:sz w:val="24"/>
            </w:rPr>
          </w:pPr>
          <w:r>
            <w:rPr>
              <w:b/>
              <w:sz w:val="24"/>
            </w:rPr>
            <w:t>BORANG LAPORAN PENILAIAN PENERBITAN KORPORAT</w:t>
          </w:r>
        </w:p>
      </w:tc>
    </w:tr>
  </w:tbl>
  <w:p w14:paraId="69BA7872" w14:textId="7B6E8645" w:rsidR="00E87647" w:rsidRDefault="00E87647">
    <w:pPr>
      <w:pStyle w:val="Header"/>
    </w:pPr>
  </w:p>
  <w:p w14:paraId="75B7B410" w14:textId="77777777" w:rsidR="00E87647" w:rsidRDefault="00E876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304E"/>
    <w:multiLevelType w:val="hybridMultilevel"/>
    <w:tmpl w:val="A132A92C"/>
    <w:lvl w:ilvl="0" w:tplc="8A3A3564">
      <w:start w:val="1"/>
      <w:numFmt w:val="decimal"/>
      <w:lvlText w:val="%1)"/>
      <w:lvlJc w:val="left"/>
      <w:pPr>
        <w:ind w:left="1154" w:hanging="305"/>
        <w:jc w:val="left"/>
      </w:pPr>
      <w:rPr>
        <w:rFonts w:ascii="Calibri" w:eastAsia="Calibri" w:hAnsi="Calibri" w:cs="Calibri" w:hint="default"/>
        <w:spacing w:val="-3"/>
        <w:w w:val="100"/>
        <w:sz w:val="24"/>
        <w:szCs w:val="24"/>
        <w:lang w:val="ms" w:eastAsia="en-US" w:bidi="ar-SA"/>
      </w:rPr>
    </w:lvl>
    <w:lvl w:ilvl="1" w:tplc="BF7A2F90">
      <w:numFmt w:val="bullet"/>
      <w:lvlText w:val="•"/>
      <w:lvlJc w:val="left"/>
      <w:pPr>
        <w:ind w:left="2131" w:hanging="305"/>
      </w:pPr>
      <w:rPr>
        <w:rFonts w:hint="default"/>
        <w:lang w:val="ms" w:eastAsia="en-US" w:bidi="ar-SA"/>
      </w:rPr>
    </w:lvl>
    <w:lvl w:ilvl="2" w:tplc="21D091FC">
      <w:numFmt w:val="bullet"/>
      <w:lvlText w:val="•"/>
      <w:lvlJc w:val="left"/>
      <w:pPr>
        <w:ind w:left="3102" w:hanging="305"/>
      </w:pPr>
      <w:rPr>
        <w:rFonts w:hint="default"/>
        <w:lang w:val="ms" w:eastAsia="en-US" w:bidi="ar-SA"/>
      </w:rPr>
    </w:lvl>
    <w:lvl w:ilvl="3" w:tplc="F2ECF754">
      <w:numFmt w:val="bullet"/>
      <w:lvlText w:val="•"/>
      <w:lvlJc w:val="left"/>
      <w:pPr>
        <w:ind w:left="4073" w:hanging="305"/>
      </w:pPr>
      <w:rPr>
        <w:rFonts w:hint="default"/>
        <w:lang w:val="ms" w:eastAsia="en-US" w:bidi="ar-SA"/>
      </w:rPr>
    </w:lvl>
    <w:lvl w:ilvl="4" w:tplc="F0220938">
      <w:numFmt w:val="bullet"/>
      <w:lvlText w:val="•"/>
      <w:lvlJc w:val="left"/>
      <w:pPr>
        <w:ind w:left="5044" w:hanging="305"/>
      </w:pPr>
      <w:rPr>
        <w:rFonts w:hint="default"/>
        <w:lang w:val="ms" w:eastAsia="en-US" w:bidi="ar-SA"/>
      </w:rPr>
    </w:lvl>
    <w:lvl w:ilvl="5" w:tplc="E91EE186">
      <w:numFmt w:val="bullet"/>
      <w:lvlText w:val="•"/>
      <w:lvlJc w:val="left"/>
      <w:pPr>
        <w:ind w:left="6015" w:hanging="305"/>
      </w:pPr>
      <w:rPr>
        <w:rFonts w:hint="default"/>
        <w:lang w:val="ms" w:eastAsia="en-US" w:bidi="ar-SA"/>
      </w:rPr>
    </w:lvl>
    <w:lvl w:ilvl="6" w:tplc="907A33E2">
      <w:numFmt w:val="bullet"/>
      <w:lvlText w:val="•"/>
      <w:lvlJc w:val="left"/>
      <w:pPr>
        <w:ind w:left="6986" w:hanging="305"/>
      </w:pPr>
      <w:rPr>
        <w:rFonts w:hint="default"/>
        <w:lang w:val="ms" w:eastAsia="en-US" w:bidi="ar-SA"/>
      </w:rPr>
    </w:lvl>
    <w:lvl w:ilvl="7" w:tplc="EEDE4F14">
      <w:numFmt w:val="bullet"/>
      <w:lvlText w:val="•"/>
      <w:lvlJc w:val="left"/>
      <w:pPr>
        <w:ind w:left="7957" w:hanging="305"/>
      </w:pPr>
      <w:rPr>
        <w:rFonts w:hint="default"/>
        <w:lang w:val="ms" w:eastAsia="en-US" w:bidi="ar-SA"/>
      </w:rPr>
    </w:lvl>
    <w:lvl w:ilvl="8" w:tplc="09823F38">
      <w:numFmt w:val="bullet"/>
      <w:lvlText w:val="•"/>
      <w:lvlJc w:val="left"/>
      <w:pPr>
        <w:ind w:left="8928" w:hanging="305"/>
      </w:pPr>
      <w:rPr>
        <w:rFonts w:hint="default"/>
        <w:lang w:val="m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szQ1MLAwNDe2NDFT0lEKTi0uzszPAykwrAUAMS+CZSwAAAA="/>
  </w:docVars>
  <w:rsids>
    <w:rsidRoot w:val="00DB39FE"/>
    <w:rsid w:val="00153E42"/>
    <w:rsid w:val="00256060"/>
    <w:rsid w:val="005956BB"/>
    <w:rsid w:val="005C0446"/>
    <w:rsid w:val="00605536"/>
    <w:rsid w:val="00634FD0"/>
    <w:rsid w:val="00A65A31"/>
    <w:rsid w:val="00B82A98"/>
    <w:rsid w:val="00DB39FE"/>
    <w:rsid w:val="00E8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5E8328"/>
  <w15:docId w15:val="{804F0443-A7FA-4156-9524-9BC0CCB64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ms"/>
    </w:rPr>
  </w:style>
  <w:style w:type="paragraph" w:styleId="Heading1">
    <w:name w:val="heading 1"/>
    <w:basedOn w:val="Normal"/>
    <w:uiPriority w:val="9"/>
    <w:qFormat/>
    <w:pPr>
      <w:spacing w:before="51"/>
      <w:ind w:left="84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9" w:hanging="360"/>
    </w:pPr>
  </w:style>
  <w:style w:type="paragraph" w:customStyle="1" w:styleId="TableParagraph">
    <w:name w:val="Table Paragraph"/>
    <w:basedOn w:val="Normal"/>
    <w:uiPriority w:val="1"/>
    <w:qFormat/>
    <w:pPr>
      <w:spacing w:line="272" w:lineRule="exact"/>
      <w:ind w:left="11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2A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A98"/>
    <w:rPr>
      <w:rFonts w:ascii="Segoe UI" w:eastAsia="Calibri" w:hAnsi="Segoe UI" w:cs="Segoe UI"/>
      <w:sz w:val="18"/>
      <w:szCs w:val="18"/>
      <w:lang w:val="ms"/>
    </w:rPr>
  </w:style>
  <w:style w:type="paragraph" w:styleId="Header">
    <w:name w:val="header"/>
    <w:basedOn w:val="Normal"/>
    <w:link w:val="HeaderChar"/>
    <w:uiPriority w:val="99"/>
    <w:unhideWhenUsed/>
    <w:rsid w:val="0025606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6060"/>
    <w:rPr>
      <w:rFonts w:ascii="Calibri" w:eastAsia="Calibri" w:hAnsi="Calibri" w:cs="Calibri"/>
      <w:lang w:val="ms"/>
    </w:rPr>
  </w:style>
  <w:style w:type="paragraph" w:styleId="Footer">
    <w:name w:val="footer"/>
    <w:basedOn w:val="Normal"/>
    <w:link w:val="FooterChar"/>
    <w:uiPriority w:val="99"/>
    <w:unhideWhenUsed/>
    <w:rsid w:val="0025606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6060"/>
    <w:rPr>
      <w:rFonts w:ascii="Calibri" w:eastAsia="Calibri" w:hAnsi="Calibri" w:cs="Calibri"/>
      <w:lang w:val="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user</dc:creator>
  <cp:lastModifiedBy>Nurainakmal Binti Kamal Bahrin</cp:lastModifiedBy>
  <cp:revision>2</cp:revision>
  <dcterms:created xsi:type="dcterms:W3CDTF">2021-08-11T22:21:00Z</dcterms:created>
  <dcterms:modified xsi:type="dcterms:W3CDTF">2021-08-11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15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1-20T00:00:00Z</vt:filetime>
  </property>
</Properties>
</file>